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91CABB" w14:textId="77777777" w:rsidR="00185DD6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4BB7171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Machine Learning Engine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49FCD2FF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3376917" w14:textId="77777777" w:rsidR="00841E04" w:rsidRPr="00C92D86" w:rsidRDefault="00D9074E" w:rsidP="00C66E5D">
      <w:pPr>
        <w:pStyle w:val="NoSpacing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hyperlink r:id="rId6" w:history="1"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FC752C5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0E2375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Pr="00C92D86">
        <w:rPr>
          <w:rFonts w:ascii="Times New Roman" w:hAnsi="Times New Roman" w:cs="Times New Roman"/>
          <w:b/>
          <w:bCs/>
          <w:sz w:val="20"/>
          <w:szCs w:val="20"/>
        </w:rPr>
        <w:t>Vinay Bansal</w:t>
      </w:r>
    </w:p>
    <w:p w14:paraId="31710873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Executive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2237BD5B" w:rsidR="00841E04" w:rsidRPr="00C92D86" w:rsidRDefault="00D9074E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7" w:history="1">
        <w:proofErr w:type="spellStart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ay</w:t>
        </w:r>
        <w:proofErr w:type="spellEnd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@</w:t>
        </w:r>
        <w:r w:rsidR="00841E04" w:rsidRPr="00C92D86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faststreamtech.com</w:t>
        </w:r>
      </w:hyperlink>
      <w:r w:rsidR="00841E04"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841E04" w:rsidRPr="00C92D86">
        <w:rPr>
          <w:rFonts w:ascii="Times New Roman" w:hAnsi="Times New Roman" w:cs="Times New Roman"/>
          <w:b/>
          <w:bCs/>
          <w:sz w:val="20"/>
          <w:szCs w:val="20"/>
        </w:rPr>
        <w:t>Vinod Agrawal</w:t>
      </w:r>
    </w:p>
    <w:p w14:paraId="3BC00E4C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Technology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828A46A" w14:textId="683B7E38" w:rsidR="00484BA7" w:rsidRPr="00C92D86" w:rsidRDefault="00D9074E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8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od.agrawal@faststreamtech.com</w:t>
        </w:r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br w:type="column"/>
        </w:r>
        <w:r w:rsidR="00C92D86" w:rsidRPr="00C92D86">
          <w:rPr>
            <w:rStyle w:val="Hyperlink"/>
            <w:rFonts w:ascii="Times New Roman" w:hAnsi="Times New Roman" w:cs="Times New Roman"/>
            <w:b/>
            <w:bCs/>
            <w:color w:val="auto"/>
            <w:sz w:val="20"/>
            <w:szCs w:val="20"/>
            <w:u w:val="none"/>
          </w:rPr>
          <w:t>Shreyas</w:t>
        </w:r>
      </w:hyperlink>
      <w:r w:rsidR="00C92D86" w:rsidRPr="00C92D86">
        <w:rPr>
          <w:rFonts w:ascii="Times New Roman" w:hAnsi="Times New Roman" w:cs="Times New Roman"/>
          <w:b/>
          <w:bCs/>
          <w:sz w:val="20"/>
          <w:szCs w:val="20"/>
        </w:rPr>
        <w:t xml:space="preserve"> S </w:t>
      </w:r>
    </w:p>
    <w:p w14:paraId="4A386FBE" w14:textId="644CA08D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Machine Learning Engine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92D86">
        <w:rPr>
          <w:rFonts w:ascii="Times New Roman" w:hAnsi="Times New Roman" w:cs="Times New Roman"/>
          <w:sz w:val="20"/>
          <w:szCs w:val="20"/>
        </w:rPr>
        <w:t>r</w:t>
      </w:r>
      <w:r w:rsidR="00484BA7" w:rsidRPr="00C92D8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84BA7"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="00484BA7"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7223A1F7" w14:textId="77777777" w:rsidR="00484BA7" w:rsidRPr="00C92D86" w:rsidRDefault="00484BA7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7036405" w:rsidR="00841E04" w:rsidRPr="00C063B9" w:rsidRDefault="00D9074E" w:rsidP="00C66E5D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164496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  <w:hyperlink r:id="rId9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hello@shreyas.im</w:t>
        </w:r>
      </w:hyperlink>
    </w:p>
    <w:p w14:paraId="093ECB32" w14:textId="5DE7A115" w:rsidR="00123121" w:rsidRPr="00C063B9" w:rsidRDefault="008A42FD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r w:rsidR="00123121"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4DA72571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E19F9C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49262714" w14:textId="17A310B6" w:rsidR="00841E04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BE07D4C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72912863" w14:textId="55436292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49D608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09C576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9302A9A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77DF3B6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9F68FA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2F193D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8C0A1D3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</w:t>
      </w:r>
      <w:bookmarkStart w:id="0" w:name="_GoBack"/>
      <w:bookmarkEnd w:id="0"/>
      <w:r w:rsidRPr="00C063B9">
        <w:rPr>
          <w:rFonts w:ascii="Times New Roman" w:hAnsi="Times New Roman" w:cs="Times New Roman"/>
          <w:noProof/>
        </w:rPr>
        <w:t>nenatis eleifend. Ut nonummy.</w:t>
      </w:r>
    </w:p>
    <w:p w14:paraId="3C281811" w14:textId="710D00E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4310325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19727C4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2855FF0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C80D71E" w14:textId="55C97F4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E24976B" w14:textId="4CD1A86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2376585" w14:textId="423E65D3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ED52691" w14:textId="02357D7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91C0524" w14:textId="22FE230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0A92921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3924824C" w14:textId="77777777" w:rsidR="00123121" w:rsidRPr="00C063B9" w:rsidRDefault="00123121" w:rsidP="008A42FD">
      <w:pPr>
        <w:jc w:val="both"/>
        <w:rPr>
          <w:rFonts w:ascii="Times New Roman" w:hAnsi="Times New Roman" w:cs="Times New Roman"/>
        </w:rPr>
      </w:pPr>
    </w:p>
    <w:p w14:paraId="5A3B678A" w14:textId="34000781" w:rsidR="00123121" w:rsidRPr="00C063B9" w:rsidRDefault="00123121" w:rsidP="008A42FD">
      <w:pPr>
        <w:jc w:val="both"/>
        <w:rPr>
          <w:rFonts w:ascii="Times New Roman" w:hAnsi="Times New Roman" w:cs="Times New Roman"/>
        </w:rPr>
      </w:pPr>
    </w:p>
    <w:p w14:paraId="002CA8B3" w14:textId="77777777" w:rsidR="00123121" w:rsidRPr="00C063B9" w:rsidRDefault="00123121" w:rsidP="008A42FD">
      <w:pPr>
        <w:jc w:val="both"/>
        <w:rPr>
          <w:rFonts w:ascii="Times New Roman" w:hAnsi="Times New Roman" w:cs="Times New Roman"/>
        </w:rPr>
      </w:pPr>
    </w:p>
    <w:p w14:paraId="7FBBAF3A" w14:textId="15BE85F8" w:rsidR="00841E04" w:rsidRPr="00C063B9" w:rsidRDefault="00841E04" w:rsidP="008A42FD">
      <w:pPr>
        <w:jc w:val="both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  <w:r w:rsidRPr="00C063B9">
        <w:rPr>
          <w:rFonts w:ascii="Times New Roman" w:hAnsi="Times New Roman" w:cs="Times New Roman"/>
          <w:sz w:val="44"/>
          <w:szCs w:val="44"/>
        </w:rPr>
        <w:br w:type="column"/>
      </w:r>
    </w:p>
    <w:p w14:paraId="493FE637" w14:textId="494BE5CC" w:rsidR="006F5B1E" w:rsidRPr="00C063B9" w:rsidRDefault="006F5B1E" w:rsidP="008A42FD">
      <w:pPr>
        <w:jc w:val="both"/>
        <w:rPr>
          <w:rFonts w:ascii="Times New Roman" w:hAnsi="Times New Roman" w:cs="Times New Roman"/>
          <w:sz w:val="44"/>
          <w:szCs w:val="44"/>
        </w:rPr>
      </w:pPr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rgUAX4wc6SwAAAA="/>
  </w:docVars>
  <w:rsids>
    <w:rsidRoot w:val="006F5B1E"/>
    <w:rsid w:val="000259FD"/>
    <w:rsid w:val="000E567F"/>
    <w:rsid w:val="000F4FEC"/>
    <w:rsid w:val="00123121"/>
    <w:rsid w:val="00164496"/>
    <w:rsid w:val="00185DD6"/>
    <w:rsid w:val="00272C3E"/>
    <w:rsid w:val="0029085B"/>
    <w:rsid w:val="002C31C4"/>
    <w:rsid w:val="00484BA7"/>
    <w:rsid w:val="004A4D2D"/>
    <w:rsid w:val="005000D1"/>
    <w:rsid w:val="00613AF0"/>
    <w:rsid w:val="006F5B1E"/>
    <w:rsid w:val="007F564D"/>
    <w:rsid w:val="00841E04"/>
    <w:rsid w:val="00893DAA"/>
    <w:rsid w:val="008A42FD"/>
    <w:rsid w:val="00964985"/>
    <w:rsid w:val="009D07E1"/>
    <w:rsid w:val="00C063B9"/>
    <w:rsid w:val="00C66E5D"/>
    <w:rsid w:val="00C92D86"/>
    <w:rsid w:val="00D469A8"/>
    <w:rsid w:val="00D9074E"/>
    <w:rsid w:val="00DF4741"/>
    <w:rsid w:val="00E629DC"/>
    <w:rsid w:val="00EE0034"/>
    <w:rsid w:val="00EF0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Shreyas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llo@shreyas.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298CF-B885-4BE6-8464-7AAD518CD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560</Words>
  <Characters>319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24</cp:revision>
  <dcterms:created xsi:type="dcterms:W3CDTF">2018-07-16T09:07:00Z</dcterms:created>
  <dcterms:modified xsi:type="dcterms:W3CDTF">2018-07-18T06:34:00Z</dcterms:modified>
</cp:coreProperties>
</file>